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reec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reece received a score of 88.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reec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ece received a score of</w:t>
      </w:r>
      <w:r>
        <w:t xml:space="preserve"> </w:t>
      </w:r>
      <w:r>
        <w:rPr>
          <w:bCs/>
          <w:b/>
        </w:rPr>
        <w:t xml:space="preserve">88.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reece received a score of 7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reece received a score of 7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reece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reec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reec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reece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reec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reece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reec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reece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reec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reece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reec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reec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reece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Greec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Greec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Greec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Greec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Greec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Greec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Greec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Greec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Greec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Greec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Greec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Greec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Greec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Greec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Greec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Greec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Greec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5, 1998, 2000,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4, 2006, 2008, 2009, 2010, 2011, 2012, 2014, 2015,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18:54Z</dcterms:created>
  <dcterms:modified xsi:type="dcterms:W3CDTF">2024-03-19T14: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reece Country Report</vt:lpwstr>
  </property>
</Properties>
</file>